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a23dabbf511b5f582936fb264a86d0b046181974.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dd4bf2eb96282cc3a4b1bcd2db7a43b87c20261c.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f62acfb19ab8636e224abd29d1d62fb60feb961f.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5fb0b84dd8f3a9eaf15e7fcfb2d692b7f109526c.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0:42Z</dcterms:created>
  <dcterms:modified xsi:type="dcterms:W3CDTF">2024-02-05T15:20: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4</vt:lpwstr>
  </property>
</Properties>
</file>